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BE337" w14:textId="20A68435" w:rsidR="00005F5A" w:rsidRDefault="005617B2">
      <w:r>
        <w:t xml:space="preserve">900001 </w:t>
      </w:r>
      <w:bookmarkStart w:id="0" w:name="_GoBack"/>
      <w:bookmarkEnd w:id="0"/>
      <w:r w:rsidR="00D964C8">
        <w:t xml:space="preserve">Change # </w:t>
      </w:r>
      <w:r w:rsidR="00D12A5D">
        <w:t>3</w:t>
      </w:r>
    </w:p>
    <w:sectPr w:rsidR="00005F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tjC1MDExNzc0NbdQ0lEKTi0uzszPAykwrAUAGPCcRCwAAAA="/>
  </w:docVars>
  <w:rsids>
    <w:rsidRoot w:val="009776C6"/>
    <w:rsid w:val="004B258B"/>
    <w:rsid w:val="005617B2"/>
    <w:rsid w:val="00565EAD"/>
    <w:rsid w:val="009776C6"/>
    <w:rsid w:val="009D4AF7"/>
    <w:rsid w:val="00D12A5D"/>
    <w:rsid w:val="00D9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50C1F"/>
  <w15:chartTrackingRefBased/>
  <w15:docId w15:val="{5BC46810-DCB9-41C1-8F8C-16862B6E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telyn Gambles</cp:lastModifiedBy>
  <cp:revision>5</cp:revision>
  <dcterms:created xsi:type="dcterms:W3CDTF">2018-04-09T16:42:00Z</dcterms:created>
  <dcterms:modified xsi:type="dcterms:W3CDTF">2018-04-11T16:43:00Z</dcterms:modified>
</cp:coreProperties>
</file>